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DC74" w14:textId="46FF1957" w:rsidR="00E53C8E" w:rsidRPr="00FB6EBB" w:rsidRDefault="00E456DD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t>René Steema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 w:rsidP="00E53C8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 w:rsidP="00E53C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4F507C2" w:rsidR="00E456DD" w:rsidRPr="004B02A6" w:rsidRDefault="004B02A6" w:rsidP="00E53C8E">
            <w:pPr>
              <w:rPr>
                <w:lang w:val="en-US"/>
              </w:rPr>
            </w:pPr>
            <w:r w:rsidRPr="004B02A6">
              <w:rPr>
                <w:lang w:val="en-US"/>
              </w:rPr>
              <w:t>Collision</w:t>
            </w:r>
          </w:p>
        </w:tc>
        <w:tc>
          <w:tcPr>
            <w:tcW w:w="4531" w:type="dxa"/>
          </w:tcPr>
          <w:p w14:paraId="36D17ECE" w14:textId="16227105" w:rsid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00B20250" w:rsidR="00877C64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6824A7F1" w14:textId="327FA69A" w:rsidR="00877C64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431B7D81" w:rsidR="00E456DD" w:rsidRPr="004B02A6" w:rsidRDefault="004B02A6" w:rsidP="00E53C8E">
            <w:pPr>
              <w:rPr>
                <w:b w:val="0"/>
                <w:bCs w:val="0"/>
                <w:lang w:val="en-US"/>
              </w:rPr>
            </w:pPr>
            <w:r w:rsidRPr="004B02A6">
              <w:rPr>
                <w:b w:val="0"/>
                <w:bCs w:val="0"/>
                <w:lang w:val="en-US"/>
              </w:rPr>
              <w:t>Come up with own solution</w:t>
            </w:r>
          </w:p>
        </w:tc>
        <w:tc>
          <w:tcPr>
            <w:tcW w:w="4531" w:type="dxa"/>
          </w:tcPr>
          <w:p w14:paraId="09B4A916" w14:textId="383794D9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B02A6" w14:paraId="3BD233D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6AE6F2" w14:textId="10E09331" w:rsidR="004B02A6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collision entities to the engine</w:t>
            </w:r>
          </w:p>
        </w:tc>
        <w:tc>
          <w:tcPr>
            <w:tcW w:w="4531" w:type="dxa"/>
          </w:tcPr>
          <w:p w14:paraId="772AB0EC" w14:textId="4CAE26FA" w:rsidR="004B02A6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6B7C2EE8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xperiment with broad-phase collision</w:t>
            </w:r>
          </w:p>
        </w:tc>
        <w:tc>
          <w:tcPr>
            <w:tcW w:w="4531" w:type="dxa"/>
          </w:tcPr>
          <w:p w14:paraId="63768CFE" w14:textId="16B7D851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5FBFA90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final version of broad-phase collision</w:t>
            </w:r>
          </w:p>
        </w:tc>
        <w:tc>
          <w:tcPr>
            <w:tcW w:w="4531" w:type="dxa"/>
          </w:tcPr>
          <w:p w14:paraId="6C9D4293" w14:textId="4C838BE5" w:rsidR="00E456DD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452CB63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precise collision system</w:t>
            </w:r>
          </w:p>
        </w:tc>
        <w:tc>
          <w:tcPr>
            <w:tcW w:w="4531" w:type="dxa"/>
          </w:tcPr>
          <w:p w14:paraId="765268FE" w14:textId="1E5B57AA" w:rsidR="00E456DD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06AD3" w14:paraId="44BB8D2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D72D26" w14:textId="0A5F9F67" w:rsidR="00E06AD3" w:rsidRPr="00E456DD" w:rsidRDefault="00E06AD3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egration with physics system</w:t>
            </w:r>
          </w:p>
        </w:tc>
        <w:tc>
          <w:tcPr>
            <w:tcW w:w="4531" w:type="dxa"/>
          </w:tcPr>
          <w:p w14:paraId="64EBCA44" w14:textId="55854A11" w:rsidR="00E06AD3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40EBECCE" w:rsidR="00E456DD" w:rsidRPr="00E456DD" w:rsidRDefault="00E456D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01E664F" w14:textId="554B32E2" w:rsidR="00E456DD" w:rsidRP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0E7F90A5" w:rsidR="007E1858" w:rsidRPr="00AD6A31" w:rsidRDefault="004B02A6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Report</w:t>
            </w:r>
          </w:p>
        </w:tc>
        <w:tc>
          <w:tcPr>
            <w:tcW w:w="4531" w:type="dxa"/>
          </w:tcPr>
          <w:p w14:paraId="745E6B3B" w14:textId="35E87979" w:rsidR="007E1858" w:rsidRPr="00E456DD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3EF898C1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itial LaTeX skeleton</w:t>
            </w:r>
          </w:p>
        </w:tc>
        <w:tc>
          <w:tcPr>
            <w:tcW w:w="4531" w:type="dxa"/>
          </w:tcPr>
          <w:p w14:paraId="6B296589" w14:textId="7CAC5C3D" w:rsidR="007E1858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3581CB6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roduction</w:t>
            </w:r>
          </w:p>
        </w:tc>
        <w:tc>
          <w:tcPr>
            <w:tcW w:w="4531" w:type="dxa"/>
          </w:tcPr>
          <w:p w14:paraId="2D1A9544" w14:textId="339B911F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8029408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ethods, experiments, </w:t>
            </w:r>
            <w:r w:rsidR="00E06AD3">
              <w:rPr>
                <w:b w:val="0"/>
                <w:bCs w:val="0"/>
                <w:lang w:val="en-US"/>
              </w:rPr>
              <w:t>results,</w:t>
            </w:r>
            <w:r>
              <w:rPr>
                <w:b w:val="0"/>
                <w:bCs w:val="0"/>
                <w:lang w:val="en-US"/>
              </w:rPr>
              <w:t xml:space="preserve"> and discussion for game engine</w:t>
            </w:r>
          </w:p>
        </w:tc>
        <w:tc>
          <w:tcPr>
            <w:tcW w:w="4531" w:type="dxa"/>
          </w:tcPr>
          <w:p w14:paraId="436C3256" w14:textId="39871625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2755E88A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ML</w:t>
            </w:r>
          </w:p>
        </w:tc>
        <w:tc>
          <w:tcPr>
            <w:tcW w:w="4531" w:type="dxa"/>
          </w:tcPr>
          <w:p w14:paraId="34E9D6EB" w14:textId="0E696C5A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64EEC46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experiments</w:t>
            </w:r>
          </w:p>
        </w:tc>
        <w:tc>
          <w:tcPr>
            <w:tcW w:w="4531" w:type="dxa"/>
          </w:tcPr>
          <w:p w14:paraId="0F352EF4" w14:textId="7D6E632D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3465687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sign physics experiments</w:t>
            </w:r>
          </w:p>
        </w:tc>
        <w:tc>
          <w:tcPr>
            <w:tcW w:w="4531" w:type="dxa"/>
          </w:tcPr>
          <w:p w14:paraId="01B816B8" w14:textId="0EDFB52E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292BBDE6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ference system setup</w:t>
            </w:r>
          </w:p>
        </w:tc>
        <w:tc>
          <w:tcPr>
            <w:tcW w:w="4531" w:type="dxa"/>
          </w:tcPr>
          <w:p w14:paraId="4E7CDF59" w14:textId="04EE0330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6BD0539F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689C6BA" w14:textId="43F01131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1396495D" w:rsidR="007E1858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Hitting the water system</w:t>
            </w:r>
          </w:p>
        </w:tc>
        <w:tc>
          <w:tcPr>
            <w:tcW w:w="4531" w:type="dxa"/>
          </w:tcPr>
          <w:p w14:paraId="15E8C7DA" w14:textId="3224FE43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223C9772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tect water hit</w:t>
            </w:r>
          </w:p>
        </w:tc>
        <w:tc>
          <w:tcPr>
            <w:tcW w:w="4531" w:type="dxa"/>
          </w:tcPr>
          <w:p w14:paraId="12CDAE3F" w14:textId="3A5BDFDF" w:rsidR="007E1858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7DBA9F2" w:rsidR="00877C6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I for the user to reset the ball</w:t>
            </w:r>
          </w:p>
        </w:tc>
        <w:tc>
          <w:tcPr>
            <w:tcW w:w="4531" w:type="dxa"/>
          </w:tcPr>
          <w:p w14:paraId="7A1761D1" w14:textId="41E2F4BF" w:rsidR="00877C64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28756CA0" w:rsidR="006D41A3" w:rsidRPr="006D41A3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tting the ball code</w:t>
            </w:r>
          </w:p>
        </w:tc>
        <w:tc>
          <w:tcPr>
            <w:tcW w:w="4531" w:type="dxa"/>
          </w:tcPr>
          <w:p w14:paraId="58082711" w14:textId="3AD4180E" w:rsidR="006D41A3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22AF3D9E" w:rsidR="00496EAF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view ball</w:t>
            </w:r>
          </w:p>
        </w:tc>
        <w:tc>
          <w:tcPr>
            <w:tcW w:w="4531" w:type="dxa"/>
          </w:tcPr>
          <w:p w14:paraId="7879181B" w14:textId="1E637FBF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34CA5104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AC6BEF3" w14:textId="7C5DC7E3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3928B5F3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Living editing system fixes</w:t>
            </w:r>
          </w:p>
        </w:tc>
        <w:tc>
          <w:tcPr>
            <w:tcW w:w="4531" w:type="dxa"/>
          </w:tcPr>
          <w:p w14:paraId="4BDE6035" w14:textId="6A287496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6D089B25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45AC93A" w14:textId="43F36F7B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509C5EE4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Save/load system</w:t>
            </w:r>
            <w:r w:rsidR="00E06AD3">
              <w:rPr>
                <w:lang w:val="en-US"/>
              </w:rPr>
              <w:t xml:space="preserve"> rewrite</w:t>
            </w:r>
            <w:r w:rsidRPr="00AD6A31">
              <w:rPr>
                <w:lang w:val="en-US"/>
              </w:rPr>
              <w:t xml:space="preserve"> with new API and better performance</w:t>
            </w:r>
          </w:p>
        </w:tc>
        <w:tc>
          <w:tcPr>
            <w:tcW w:w="4531" w:type="dxa"/>
          </w:tcPr>
          <w:p w14:paraId="3F294798" w14:textId="3A58E62C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E06AD3">
              <w:rPr>
                <w:lang w:val="en-US"/>
              </w:rPr>
              <w:t>2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2BD34604" w:rsidR="001E1D4C" w:rsidRDefault="001E1D4C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3D569A" w14:textId="17D04427" w:rsidR="001E1D4C" w:rsidRPr="00224CF1" w:rsidRDefault="001E1D4C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356A93A8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0F50C39F" w14:textId="6331C39E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1F4A5C5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General improvements</w:t>
            </w:r>
          </w:p>
        </w:tc>
        <w:tc>
          <w:tcPr>
            <w:tcW w:w="4531" w:type="dxa"/>
          </w:tcPr>
          <w:p w14:paraId="33E497E8" w14:textId="45CDCD10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02AEFCDD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(including creating videos and rendering images)</w:t>
            </w:r>
          </w:p>
        </w:tc>
        <w:tc>
          <w:tcPr>
            <w:tcW w:w="4531" w:type="dxa"/>
          </w:tcPr>
          <w:p w14:paraId="6892BA0F" w14:textId="7A39F13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5AD9239" w14:textId="77777777" w:rsidR="000957DF" w:rsidRPr="005876C4" w:rsidRDefault="000957D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4E9CBB67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4356F9F9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38BE47CD" w14:textId="6DCE5002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78271ED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F21A457" w14:textId="2972B8E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78574DA" w14:textId="21D3481C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cheduling</w:t>
            </w:r>
            <w:r w:rsidR="004F1ED0">
              <w:rPr>
                <w:b w:val="0"/>
                <w:bCs w:val="0"/>
                <w:lang w:val="en-US"/>
              </w:rPr>
              <w:t xml:space="preserve"> (agendas included)</w:t>
            </w:r>
          </w:p>
        </w:tc>
        <w:tc>
          <w:tcPr>
            <w:tcW w:w="4531" w:type="dxa"/>
          </w:tcPr>
          <w:p w14:paraId="35E0C55C" w14:textId="42533683" w:rsidR="000957DF" w:rsidRPr="00224CF1" w:rsidRDefault="00AF3E15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00DBBCD8" w:rsidR="007E1858" w:rsidRPr="00877C64" w:rsidRDefault="00AD6A31" w:rsidP="00E53C8E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2C95F439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Matthijs with physics (code, </w:t>
            </w:r>
            <w:r w:rsidR="00F41541">
              <w:rPr>
                <w:b w:val="0"/>
                <w:bCs w:val="0"/>
                <w:lang w:val="en-US"/>
              </w:rPr>
              <w:t>report,</w:t>
            </w:r>
            <w:r>
              <w:rPr>
                <w:b w:val="0"/>
                <w:bCs w:val="0"/>
                <w:lang w:val="en-US"/>
              </w:rPr>
              <w:t xml:space="preserve"> and presentation)</w:t>
            </w:r>
          </w:p>
        </w:tc>
        <w:tc>
          <w:tcPr>
            <w:tcW w:w="4531" w:type="dxa"/>
          </w:tcPr>
          <w:p w14:paraId="36B17EA6" w14:textId="6992533E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0EB8">
              <w:rPr>
                <w:lang w:val="en-US"/>
              </w:rPr>
              <w:t>1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4BF3514C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Jean with </w:t>
            </w:r>
            <w:r w:rsidR="004F1ED0">
              <w:rPr>
                <w:b w:val="0"/>
                <w:bCs w:val="0"/>
                <w:lang w:val="en-US"/>
              </w:rPr>
              <w:t>UI and experiments</w:t>
            </w:r>
          </w:p>
        </w:tc>
        <w:tc>
          <w:tcPr>
            <w:tcW w:w="4531" w:type="dxa"/>
          </w:tcPr>
          <w:p w14:paraId="1DA3E3A6" w14:textId="16C15CC4" w:rsidR="007E1858" w:rsidRPr="00224CF1" w:rsidRDefault="004C0EB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B7E024C" w:rsidR="00BE465D" w:rsidRPr="006D41A3" w:rsidRDefault="00BE465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C9C5562" w14:textId="76B43C66" w:rsidR="00BE465D" w:rsidRDefault="00BE465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03A171EF" w:rsidR="00BE465D" w:rsidRPr="006D41A3" w:rsidRDefault="004F1ED0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This report</w:t>
            </w:r>
          </w:p>
        </w:tc>
        <w:tc>
          <w:tcPr>
            <w:tcW w:w="4531" w:type="dxa"/>
          </w:tcPr>
          <w:p w14:paraId="23E0B470" w14:textId="478DA646" w:rsidR="00BE465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767F143E" w14:textId="76F28C17" w:rsidR="00E53C8E" w:rsidRDefault="000F25D0" w:rsidP="00E53C8E">
      <w:pPr>
        <w:spacing w:before="120" w:after="0"/>
        <w:rPr>
          <w:lang w:val="en-US"/>
        </w:rPr>
      </w:pPr>
      <w:r>
        <w:rPr>
          <w:lang w:val="en-US"/>
        </w:rPr>
        <w:t>Total:</w:t>
      </w:r>
      <w:r w:rsidR="004F1ED0">
        <w:rPr>
          <w:lang w:val="en-US"/>
        </w:rPr>
        <w:t xml:space="preserve"> </w:t>
      </w:r>
      <w:r w:rsidR="004C0EB8">
        <w:rPr>
          <w:lang w:val="en-US"/>
        </w:rPr>
        <w:t>11</w:t>
      </w:r>
      <w:r w:rsidR="00AF3E15">
        <w:rPr>
          <w:lang w:val="en-US"/>
        </w:rPr>
        <w:t>2</w:t>
      </w:r>
    </w:p>
    <w:p w14:paraId="738A4532" w14:textId="76F28C17" w:rsidR="001E1D4C" w:rsidRPr="00E53C8E" w:rsidRDefault="00E53C8E" w:rsidP="00E53C8E">
      <w:pPr>
        <w:rPr>
          <w:lang w:val="en-US"/>
        </w:rPr>
      </w:pPr>
      <w:r>
        <w:rPr>
          <w:lang w:val="en-US"/>
        </w:rPr>
        <w:br w:type="page"/>
      </w:r>
    </w:p>
    <w:p w14:paraId="7FEE4629" w14:textId="18971C24" w:rsidR="00E53C8E" w:rsidRPr="00FB6EBB" w:rsidRDefault="00316AE6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53C8E" w14:paraId="063099EE" w14:textId="77777777" w:rsidTr="00671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06909F" w14:textId="77777777" w:rsidR="00E53C8E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5DE71C2C" w14:textId="77777777" w:rsidR="00E53C8E" w:rsidRDefault="00E53C8E" w:rsidP="006714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E53C8E" w14:paraId="3DD5DE2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8E000D" w14:textId="502E5D0A" w:rsidR="00E53C8E" w:rsidRPr="004B02A6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Flying balls</w:t>
            </w:r>
          </w:p>
        </w:tc>
        <w:tc>
          <w:tcPr>
            <w:tcW w:w="4531" w:type="dxa"/>
          </w:tcPr>
          <w:p w14:paraId="0FA4BC3B" w14:textId="77777777" w:rsidR="00E53C8E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5F11A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65BBDE" w14:textId="3577F66E" w:rsidR="00E53C8E" w:rsidRPr="00E456DD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C00899">
              <w:rPr>
                <w:b w:val="0"/>
                <w:bCs w:val="0"/>
                <w:lang w:val="en-US"/>
              </w:rPr>
              <w:t xml:space="preserve"> (acceleration, directional slope, etc.)</w:t>
            </w:r>
          </w:p>
        </w:tc>
        <w:tc>
          <w:tcPr>
            <w:tcW w:w="4531" w:type="dxa"/>
          </w:tcPr>
          <w:p w14:paraId="7BE4DCA2" w14:textId="1964EEFF" w:rsidR="00E53C8E" w:rsidRPr="00E456DD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47EC1">
              <w:rPr>
                <w:lang w:val="en-US"/>
              </w:rPr>
              <w:t>5</w:t>
            </w:r>
          </w:p>
        </w:tc>
      </w:tr>
      <w:tr w:rsidR="00E676C3" w14:paraId="4F9F12D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D565CE1" w14:textId="4CC3734F" w:rsidR="00E676C3" w:rsidRPr="00E676C3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  <w:r w:rsidR="00D357EB">
              <w:rPr>
                <w:b w:val="0"/>
                <w:bCs w:val="0"/>
                <w:lang w:val="en-US"/>
              </w:rPr>
              <w:t xml:space="preserve"> (incl. fixing bugs)</w:t>
            </w:r>
          </w:p>
        </w:tc>
        <w:tc>
          <w:tcPr>
            <w:tcW w:w="4531" w:type="dxa"/>
          </w:tcPr>
          <w:p w14:paraId="1535E501" w14:textId="556B7B1B" w:rsidR="00E676C3" w:rsidRPr="00E456DD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E676C3" w14:paraId="76364AD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BC28703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0C239F5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6FC510E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D13647" w14:textId="12391D39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Bouncing balls</w:t>
            </w:r>
          </w:p>
        </w:tc>
        <w:tc>
          <w:tcPr>
            <w:tcW w:w="4531" w:type="dxa"/>
          </w:tcPr>
          <w:p w14:paraId="0A1C03A9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47EC1" w14:paraId="64F756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A1CADCB" w14:textId="4D2B9B48" w:rsidR="00D47EC1" w:rsidRP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19441C1D" w14:textId="04208072" w:rsidR="00D47EC1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E676C3" w14:paraId="4EBF8B9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CC97ED" w14:textId="1705C7B3" w:rsidR="00E676C3" w:rsidRPr="00E456DD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8ED32B8" w14:textId="595A2A47" w:rsidR="00E676C3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E53C8E" w14:paraId="5EFC6A4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C51887" w14:textId="77777777" w:rsidR="00E53C8E" w:rsidRPr="00E456DD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54ABB33" w14:textId="77777777" w:rsidR="00E53C8E" w:rsidRPr="00E456DD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FB6079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92D120E" w14:textId="751AF63E" w:rsidR="00E676C3" w:rsidRPr="00E676C3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Other additions</w:t>
            </w:r>
            <w:r w:rsidR="00D357EB">
              <w:rPr>
                <w:lang w:val="en-US"/>
              </w:rPr>
              <w:t>/deletions</w:t>
            </w:r>
            <w:r>
              <w:rPr>
                <w:lang w:val="en-US"/>
              </w:rPr>
              <w:t xml:space="preserve"> to the solver(s)</w:t>
            </w:r>
          </w:p>
        </w:tc>
        <w:tc>
          <w:tcPr>
            <w:tcW w:w="4531" w:type="dxa"/>
          </w:tcPr>
          <w:p w14:paraId="411A798E" w14:textId="77777777" w:rsidR="00E676C3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2AAE7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47768E" w14:textId="7E15A3C3" w:rsidR="00E676C3" w:rsidRP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proofErr w:type="spellStart"/>
            <w:r>
              <w:rPr>
                <w:b w:val="0"/>
                <w:bCs w:val="0"/>
                <w:lang w:val="en-US"/>
              </w:rPr>
              <w:t>checkOutOfBounds</w:t>
            </w:r>
            <w:proofErr w:type="spellEnd"/>
            <w:r>
              <w:rPr>
                <w:b w:val="0"/>
                <w:bCs w:val="0"/>
                <w:lang w:val="en-US"/>
              </w:rPr>
              <w:t>-method in all solvers</w:t>
            </w:r>
          </w:p>
        </w:tc>
        <w:tc>
          <w:tcPr>
            <w:tcW w:w="4531" w:type="dxa"/>
          </w:tcPr>
          <w:p w14:paraId="749C13A7" w14:textId="364C9DB8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C00899" w14:paraId="3D1B01D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894F13" w14:textId="05DE8873" w:rsidR="00C00899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oved </w:t>
            </w:r>
            <w:r w:rsidR="00D47EC1">
              <w:rPr>
                <w:b w:val="0"/>
                <w:bCs w:val="0"/>
                <w:lang w:val="en-US"/>
              </w:rPr>
              <w:t>the position of ball update</w:t>
            </w:r>
          </w:p>
        </w:tc>
        <w:tc>
          <w:tcPr>
            <w:tcW w:w="4531" w:type="dxa"/>
          </w:tcPr>
          <w:p w14:paraId="6EAB4FA3" w14:textId="39DD5CA0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C00899" w14:paraId="72A0491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1719C5" w14:textId="43DC48C4" w:rsidR="00C00899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oved method that checks if ball passed hole</w:t>
            </w:r>
          </w:p>
        </w:tc>
        <w:tc>
          <w:tcPr>
            <w:tcW w:w="4531" w:type="dxa"/>
          </w:tcPr>
          <w:p w14:paraId="7844633E" w14:textId="120A3AFE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:rsidRPr="00E456DD" w14:paraId="17FC915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089996E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9CFE7CD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E456DD" w14:paraId="0989D4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5FB534" w14:textId="77777777" w:rsidR="00E676C3" w:rsidRPr="00AD6A31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Small random error</w:t>
            </w:r>
          </w:p>
        </w:tc>
        <w:tc>
          <w:tcPr>
            <w:tcW w:w="4531" w:type="dxa"/>
          </w:tcPr>
          <w:p w14:paraId="25B7717F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224CF1" w14:paraId="6280AE4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A26C89" w14:textId="328F7783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D357EB">
              <w:rPr>
                <w:b w:val="0"/>
                <w:bCs w:val="0"/>
                <w:lang w:val="en-US"/>
              </w:rPr>
              <w:t xml:space="preserve"> our code</w:t>
            </w:r>
          </w:p>
        </w:tc>
        <w:tc>
          <w:tcPr>
            <w:tcW w:w="4531" w:type="dxa"/>
          </w:tcPr>
          <w:p w14:paraId="7D2A8015" w14:textId="5093E2DB" w:rsidR="00E676C3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316AE6" w:rsidRPr="00224CF1" w14:paraId="731B233F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5A2149" w14:textId="2181EC6B" w:rsidR="00316AE6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4BBC902" w14:textId="44E8A01A" w:rsidR="00316AE6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676C3" w14:paraId="637D47D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AB7F6F" w14:textId="16EA8793" w:rsid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d ShotInfo.java, and updated all solvers to use and return objects from this class</w:t>
            </w:r>
          </w:p>
        </w:tc>
        <w:tc>
          <w:tcPr>
            <w:tcW w:w="4531" w:type="dxa"/>
          </w:tcPr>
          <w:p w14:paraId="3744BFC2" w14:textId="64D5742D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47EC1" w14:paraId="28593A5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9C7123" w14:textId="504DE92E" w:rsid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method that does not use random error in shot</w:t>
            </w:r>
          </w:p>
        </w:tc>
        <w:tc>
          <w:tcPr>
            <w:tcW w:w="4531" w:type="dxa"/>
          </w:tcPr>
          <w:p w14:paraId="2BAD09AF" w14:textId="157BCD92" w:rsidR="00D47EC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14:paraId="0D86C8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15F2B6B" w14:textId="77777777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B119B7D" w14:textId="77777777" w:rsidR="00E676C3" w:rsidRPr="00224CF1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595CC82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B0D538" w14:textId="479B651F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Clean</w:t>
            </w:r>
            <w:r w:rsidR="00D47EC1">
              <w:rPr>
                <w:lang w:val="en-US"/>
              </w:rPr>
              <w:t>ed</w:t>
            </w:r>
            <w:r>
              <w:rPr>
                <w:lang w:val="en-US"/>
              </w:rPr>
              <w:t xml:space="preserve"> up code</w:t>
            </w:r>
            <w:r w:rsidR="00D47EC1">
              <w:rPr>
                <w:lang w:val="en-US"/>
              </w:rPr>
              <w:t xml:space="preserve"> and added documentation</w:t>
            </w:r>
          </w:p>
        </w:tc>
        <w:tc>
          <w:tcPr>
            <w:tcW w:w="4531" w:type="dxa"/>
          </w:tcPr>
          <w:p w14:paraId="70F09A4F" w14:textId="5ACA341D" w:rsidR="00E676C3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53C8E" w14:paraId="741BD1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C7E780" w14:textId="77777777" w:rsidR="00E53C8E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F08EA92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7B1E8AF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F20B7A" w14:textId="623DD764" w:rsidR="00316AE6" w:rsidRPr="00316AE6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Report (Physics)</w:t>
            </w:r>
          </w:p>
        </w:tc>
        <w:tc>
          <w:tcPr>
            <w:tcW w:w="4531" w:type="dxa"/>
          </w:tcPr>
          <w:p w14:paraId="36AF38B0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1D967255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901AFAF" w14:textId="11DC1855" w:rsidR="00316AE6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ection about different solvers (equations, pseudocode, explanation, references, etc.)</w:t>
            </w:r>
          </w:p>
        </w:tc>
        <w:tc>
          <w:tcPr>
            <w:tcW w:w="4531" w:type="dxa"/>
          </w:tcPr>
          <w:p w14:paraId="50BDD4B8" w14:textId="0AE0E34D" w:rsidR="00316AE6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B6EBB">
              <w:rPr>
                <w:lang w:val="en-US"/>
              </w:rPr>
              <w:t>4</w:t>
            </w:r>
          </w:p>
        </w:tc>
      </w:tr>
      <w:tr w:rsidR="00C00899" w14:paraId="06767D73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93389B3" w14:textId="2B3D0BBC" w:rsidR="00C00899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cceleration section</w:t>
            </w:r>
          </w:p>
        </w:tc>
        <w:tc>
          <w:tcPr>
            <w:tcW w:w="4531" w:type="dxa"/>
          </w:tcPr>
          <w:p w14:paraId="093662BC" w14:textId="4AF3791B" w:rsidR="00C00899" w:rsidRPr="00224CF1" w:rsidRDefault="00FB6EB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</w:tr>
      <w:tr w:rsidR="00316AE6" w14:paraId="69271ED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CF57FDF" w14:textId="77777777" w:rsidR="00316AE6" w:rsidRDefault="00316AE6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1377F9B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7688B8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3D71F9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524A4C93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87B00C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FC72FCB" w14:textId="7701FC47" w:rsidR="00E53C8E" w:rsidRPr="005876C4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ing formulas of solvers and fitting pseudocode. </w:t>
            </w:r>
          </w:p>
        </w:tc>
        <w:tc>
          <w:tcPr>
            <w:tcW w:w="4531" w:type="dxa"/>
          </w:tcPr>
          <w:p w14:paraId="57815A88" w14:textId="223830E6" w:rsidR="00E53C8E" w:rsidRPr="00224CF1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65D6" w14:paraId="185DA25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CC8FE7" w14:textId="02DB90BB" w:rsidR="006065D6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rove information and remove wrong stuff</w:t>
            </w:r>
          </w:p>
        </w:tc>
        <w:tc>
          <w:tcPr>
            <w:tcW w:w="4531" w:type="dxa"/>
          </w:tcPr>
          <w:p w14:paraId="65B97F83" w14:textId="54C93E45" w:rsidR="006065D6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53C8E" w14:paraId="35A7DAC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DA99CE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7A4B4BCC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50C0B59A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37FEB85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5D7AF2C7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E744F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03B1B6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4C541A7" w14:textId="671A24A9" w:rsidR="00E53C8E" w:rsidRPr="00224CF1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E53C8E" w14:paraId="72E863A6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0CE6FA5" w14:textId="77777777" w:rsidR="00E53C8E" w:rsidRPr="00224CF1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A9DCDAE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73A41B1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43D688" w14:textId="77777777" w:rsidR="00E53C8E" w:rsidRPr="00877C64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3D8A09BB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E7E3D1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2E142D9" w14:textId="5777FF3E" w:rsidR="00E53C8E" w:rsidRPr="006D41A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René with implementing the collision and </w:t>
            </w:r>
            <w:proofErr w:type="spellStart"/>
            <w:r>
              <w:rPr>
                <w:b w:val="0"/>
                <w:bCs w:val="0"/>
                <w:lang w:val="en-US"/>
              </w:rPr>
              <w:t>waterU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in the solvers</w:t>
            </w:r>
          </w:p>
        </w:tc>
        <w:tc>
          <w:tcPr>
            <w:tcW w:w="4531" w:type="dxa"/>
          </w:tcPr>
          <w:p w14:paraId="66CE2C16" w14:textId="3187D6CD" w:rsidR="00E53C8E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F20DB" w14:paraId="3FC6D5E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5EBAED" w14:textId="71E335B1" w:rsidR="00DF20DB" w:rsidRDefault="00DF20D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Jean so he was able to conduct the testing of the solvers</w:t>
            </w:r>
          </w:p>
        </w:tc>
        <w:tc>
          <w:tcPr>
            <w:tcW w:w="4531" w:type="dxa"/>
          </w:tcPr>
          <w:p w14:paraId="5B35F362" w14:textId="674430E8" w:rsidR="00DF20DB" w:rsidRDefault="00DF20D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</w:tbl>
    <w:p w14:paraId="542FD885" w14:textId="1DF4E466" w:rsidR="00FB6EBB" w:rsidRDefault="00E53C8E" w:rsidP="00FB6EBB">
      <w:pPr>
        <w:spacing w:before="120" w:after="0"/>
        <w:rPr>
          <w:lang w:val="en-US"/>
        </w:rPr>
      </w:pPr>
      <w:r>
        <w:rPr>
          <w:lang w:val="en-US"/>
        </w:rPr>
        <w:t xml:space="preserve">Total: </w:t>
      </w:r>
      <w:r w:rsidR="006065D6">
        <w:rPr>
          <w:lang w:val="en-US"/>
        </w:rPr>
        <w:t>6</w:t>
      </w:r>
      <w:r w:rsidR="00FB6EBB">
        <w:rPr>
          <w:lang w:val="en-US"/>
        </w:rPr>
        <w:t>9</w:t>
      </w:r>
      <w:r w:rsidR="00DF20DB">
        <w:rPr>
          <w:lang w:val="en-US"/>
        </w:rPr>
        <w:t>.25</w:t>
      </w:r>
    </w:p>
    <w:p w14:paraId="3C8E2060" w14:textId="77777777" w:rsidR="00FB6EBB" w:rsidRDefault="00FB6EBB">
      <w:pPr>
        <w:rPr>
          <w:lang w:val="en-US"/>
        </w:rPr>
      </w:pPr>
      <w:r>
        <w:rPr>
          <w:lang w:val="en-US"/>
        </w:rPr>
        <w:br w:type="page"/>
      </w:r>
    </w:p>
    <w:p w14:paraId="4EBA9D10" w14:textId="77777777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Aaron Schapira</w:t>
      </w:r>
    </w:p>
    <w:tbl>
      <w:tblPr>
        <w:tblStyle w:val="TableGrid"/>
        <w:tblW w:w="10097" w:type="dxa"/>
        <w:tblInd w:w="175" w:type="dxa"/>
        <w:tblLook w:val="04A0" w:firstRow="1" w:lastRow="0" w:firstColumn="1" w:lastColumn="0" w:noHBand="0" w:noVBand="1"/>
      </w:tblPr>
      <w:tblGrid>
        <w:gridCol w:w="4961"/>
        <w:gridCol w:w="5136"/>
      </w:tblGrid>
      <w:tr w:rsidR="00E04DDA" w14:paraId="606873DB" w14:textId="77777777" w:rsidTr="00192547">
        <w:trPr>
          <w:trHeight w:val="369"/>
        </w:trPr>
        <w:tc>
          <w:tcPr>
            <w:tcW w:w="4961" w:type="dxa"/>
          </w:tcPr>
          <w:p w14:paraId="1D46E675" w14:textId="4A49A4C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4403C9FB" w14:textId="16C99BB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E04DDA" w14:paraId="7290319D" w14:textId="77777777" w:rsidTr="00192547">
        <w:trPr>
          <w:trHeight w:val="238"/>
        </w:trPr>
        <w:tc>
          <w:tcPr>
            <w:tcW w:w="4961" w:type="dxa"/>
          </w:tcPr>
          <w:p w14:paraId="223171F3" w14:textId="15020A7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llision Detection</w:t>
            </w:r>
          </w:p>
        </w:tc>
        <w:tc>
          <w:tcPr>
            <w:tcW w:w="5136" w:type="dxa"/>
          </w:tcPr>
          <w:p w14:paraId="5DED458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2BF6FCCC" w14:textId="77777777" w:rsidTr="00192547">
        <w:trPr>
          <w:trHeight w:val="238"/>
        </w:trPr>
        <w:tc>
          <w:tcPr>
            <w:tcW w:w="4961" w:type="dxa"/>
          </w:tcPr>
          <w:p w14:paraId="0989420D" w14:textId="459CC655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 w:rsidRPr="00E04DDA">
              <w:rPr>
                <w:sz w:val="24"/>
                <w:szCs w:val="24"/>
                <w:lang w:val="en-US"/>
              </w:rPr>
              <w:t>Research</w:t>
            </w:r>
          </w:p>
        </w:tc>
        <w:tc>
          <w:tcPr>
            <w:tcW w:w="5136" w:type="dxa"/>
          </w:tcPr>
          <w:p w14:paraId="71B79C60" w14:textId="2A71731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A19F3BD" w14:textId="77777777" w:rsidTr="00192547">
        <w:trPr>
          <w:trHeight w:val="369"/>
        </w:trPr>
        <w:tc>
          <w:tcPr>
            <w:tcW w:w="4961" w:type="dxa"/>
          </w:tcPr>
          <w:p w14:paraId="20CC4661" w14:textId="17835586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final version of broad-phase collision</w:t>
            </w:r>
          </w:p>
        </w:tc>
        <w:tc>
          <w:tcPr>
            <w:tcW w:w="5136" w:type="dxa"/>
          </w:tcPr>
          <w:p w14:paraId="57B4B1E8" w14:textId="2861077E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42341286" w14:textId="77777777" w:rsidTr="00192547">
        <w:trPr>
          <w:trHeight w:val="369"/>
        </w:trPr>
        <w:tc>
          <w:tcPr>
            <w:tcW w:w="4961" w:type="dxa"/>
          </w:tcPr>
          <w:p w14:paraId="60A8670F" w14:textId="2474AC7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precise collision system</w:t>
            </w:r>
          </w:p>
        </w:tc>
        <w:tc>
          <w:tcPr>
            <w:tcW w:w="5136" w:type="dxa"/>
          </w:tcPr>
          <w:p w14:paraId="37869CA4" w14:textId="2D693169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1CD1800A" w14:textId="77777777" w:rsidTr="00192547">
        <w:trPr>
          <w:trHeight w:val="356"/>
        </w:trPr>
        <w:tc>
          <w:tcPr>
            <w:tcW w:w="4961" w:type="dxa"/>
          </w:tcPr>
          <w:p w14:paraId="62B77B70" w14:textId="2B08AF8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Integration with physics system</w:t>
            </w:r>
          </w:p>
        </w:tc>
        <w:tc>
          <w:tcPr>
            <w:tcW w:w="5136" w:type="dxa"/>
          </w:tcPr>
          <w:p w14:paraId="340772F2" w14:textId="37994B4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34B2657C" w14:textId="77777777" w:rsidTr="00192547">
        <w:trPr>
          <w:trHeight w:val="369"/>
        </w:trPr>
        <w:tc>
          <w:tcPr>
            <w:tcW w:w="4961" w:type="dxa"/>
          </w:tcPr>
          <w:p w14:paraId="2C29B61B" w14:textId="010A048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factor the code</w:t>
            </w:r>
          </w:p>
        </w:tc>
        <w:tc>
          <w:tcPr>
            <w:tcW w:w="5136" w:type="dxa"/>
          </w:tcPr>
          <w:p w14:paraId="573C05AB" w14:textId="785C4E6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0F7D0A70" w14:textId="77777777" w:rsidTr="00192547">
        <w:trPr>
          <w:trHeight w:val="369"/>
        </w:trPr>
        <w:tc>
          <w:tcPr>
            <w:tcW w:w="4961" w:type="dxa"/>
          </w:tcPr>
          <w:p w14:paraId="5A68C5F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07E7C8E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0881CA30" w14:textId="77777777" w:rsidTr="00192547">
        <w:trPr>
          <w:trHeight w:val="369"/>
        </w:trPr>
        <w:tc>
          <w:tcPr>
            <w:tcW w:w="4961" w:type="dxa"/>
          </w:tcPr>
          <w:p w14:paraId="3AEC2342" w14:textId="3B1F2081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resentation</w:t>
            </w:r>
          </w:p>
        </w:tc>
        <w:tc>
          <w:tcPr>
            <w:tcW w:w="5136" w:type="dxa"/>
          </w:tcPr>
          <w:p w14:paraId="1011735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5AA3F0F2" w14:textId="77777777" w:rsidTr="00192547">
        <w:trPr>
          <w:trHeight w:val="356"/>
        </w:trPr>
        <w:tc>
          <w:tcPr>
            <w:tcW w:w="4961" w:type="dxa"/>
          </w:tcPr>
          <w:p w14:paraId="76364C28" w14:textId="5BAAA668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de the presentation</w:t>
            </w:r>
          </w:p>
        </w:tc>
        <w:tc>
          <w:tcPr>
            <w:tcW w:w="5136" w:type="dxa"/>
          </w:tcPr>
          <w:p w14:paraId="1C1487A1" w14:textId="3CBECB1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4749A20" w14:textId="77777777" w:rsidTr="00192547">
        <w:trPr>
          <w:trHeight w:val="356"/>
        </w:trPr>
        <w:tc>
          <w:tcPr>
            <w:tcW w:w="4961" w:type="dxa"/>
          </w:tcPr>
          <w:p w14:paraId="19C08C48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AD264E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6A84003B" w14:textId="77777777" w:rsidTr="00192547">
        <w:trPr>
          <w:trHeight w:val="356"/>
        </w:trPr>
        <w:tc>
          <w:tcPr>
            <w:tcW w:w="4961" w:type="dxa"/>
          </w:tcPr>
          <w:p w14:paraId="2F9DDB4E" w14:textId="3F6B07C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Group Organization</w:t>
            </w:r>
          </w:p>
        </w:tc>
        <w:tc>
          <w:tcPr>
            <w:tcW w:w="5136" w:type="dxa"/>
          </w:tcPr>
          <w:p w14:paraId="55F31BF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7B402BE9" w14:textId="77777777" w:rsidTr="00192547">
        <w:trPr>
          <w:trHeight w:val="356"/>
        </w:trPr>
        <w:tc>
          <w:tcPr>
            <w:tcW w:w="4961" w:type="dxa"/>
          </w:tcPr>
          <w:p w14:paraId="588E0039" w14:textId="40DD308F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ocessing Minutes</w:t>
            </w:r>
          </w:p>
        </w:tc>
        <w:tc>
          <w:tcPr>
            <w:tcW w:w="5136" w:type="dxa"/>
          </w:tcPr>
          <w:p w14:paraId="5AAB5DF3" w14:textId="009CB40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4927DC87" w14:textId="77777777" w:rsidTr="00192547">
        <w:trPr>
          <w:trHeight w:val="356"/>
        </w:trPr>
        <w:tc>
          <w:tcPr>
            <w:tcW w:w="4961" w:type="dxa"/>
          </w:tcPr>
          <w:p w14:paraId="4BEE9065" w14:textId="0C567512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roup Meetings</w:t>
            </w:r>
          </w:p>
        </w:tc>
        <w:tc>
          <w:tcPr>
            <w:tcW w:w="5136" w:type="dxa"/>
          </w:tcPr>
          <w:p w14:paraId="1A2644BE" w14:textId="0942D3AA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</w:t>
            </w:r>
          </w:p>
        </w:tc>
      </w:tr>
      <w:tr w:rsidR="00E04DDA" w14:paraId="0DE07225" w14:textId="77777777" w:rsidTr="00192547">
        <w:trPr>
          <w:trHeight w:val="356"/>
        </w:trPr>
        <w:tc>
          <w:tcPr>
            <w:tcW w:w="4961" w:type="dxa"/>
          </w:tcPr>
          <w:p w14:paraId="39A8ACE3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16FD48D9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3ED9BFC4" w14:textId="77777777" w:rsidTr="00192547">
        <w:trPr>
          <w:trHeight w:val="356"/>
        </w:trPr>
        <w:tc>
          <w:tcPr>
            <w:tcW w:w="4961" w:type="dxa"/>
          </w:tcPr>
          <w:p w14:paraId="0CDC657B" w14:textId="746B0BF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7E2DD1E2" w14:textId="303486B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8</w:t>
            </w:r>
          </w:p>
        </w:tc>
      </w:tr>
    </w:tbl>
    <w:p w14:paraId="4F5B8553" w14:textId="4492CC76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</w:p>
    <w:p w14:paraId="6F562D6D" w14:textId="2BE9D828" w:rsidR="000067E5" w:rsidRPr="00FB6EBB" w:rsidRDefault="000067E5" w:rsidP="000067E5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Haoran Luan</w:t>
      </w:r>
    </w:p>
    <w:tbl>
      <w:tblPr>
        <w:tblStyle w:val="TableGrid"/>
        <w:tblW w:w="10272" w:type="dxa"/>
        <w:tblLook w:val="04A0" w:firstRow="1" w:lastRow="0" w:firstColumn="1" w:lastColumn="0" w:noHBand="0" w:noVBand="1"/>
      </w:tblPr>
      <w:tblGrid>
        <w:gridCol w:w="5136"/>
        <w:gridCol w:w="5136"/>
      </w:tblGrid>
      <w:tr w:rsidR="000067E5" w14:paraId="41498720" w14:textId="77777777" w:rsidTr="00192547">
        <w:trPr>
          <w:trHeight w:val="369"/>
        </w:trPr>
        <w:tc>
          <w:tcPr>
            <w:tcW w:w="5136" w:type="dxa"/>
          </w:tcPr>
          <w:p w14:paraId="581991BA" w14:textId="77777777" w:rsidR="000067E5" w:rsidRPr="00E04DDA" w:rsidRDefault="000067E5" w:rsidP="00196DA7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67F87265" w14:textId="77777777" w:rsidR="000067E5" w:rsidRPr="00E04DDA" w:rsidRDefault="000067E5" w:rsidP="00196DA7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0067E5" w14:paraId="717AC475" w14:textId="77777777" w:rsidTr="00192547">
        <w:trPr>
          <w:trHeight w:val="238"/>
        </w:trPr>
        <w:tc>
          <w:tcPr>
            <w:tcW w:w="5136" w:type="dxa"/>
          </w:tcPr>
          <w:p w14:paraId="3CD1A8D2" w14:textId="41A5A11A" w:rsidR="0068537F" w:rsidRPr="001A0E4E" w:rsidRDefault="000067E5" w:rsidP="00196DA7">
            <w:pPr>
              <w:spacing w:after="120"/>
              <w:rPr>
                <w:rFonts w:eastAsiaTheme="minorEastAsia"/>
                <w:sz w:val="24"/>
                <w:szCs w:val="24"/>
                <w:lang w:val="fr-BE" w:eastAsia="zh-CN"/>
              </w:rPr>
            </w:pPr>
            <w:r w:rsidRPr="001A0E4E">
              <w:rPr>
                <w:sz w:val="24"/>
                <w:szCs w:val="24"/>
                <w:lang w:val="en-US"/>
              </w:rPr>
              <w:t xml:space="preserve">Set </w:t>
            </w:r>
            <w:r w:rsidR="008C0848" w:rsidRPr="001A0E4E">
              <w:rPr>
                <w:sz w:val="24"/>
                <w:szCs w:val="24"/>
                <w:lang w:val="en-US"/>
              </w:rPr>
              <w:t xml:space="preserve">up </w:t>
            </w:r>
            <w:r w:rsidR="0068537F" w:rsidRPr="001A0E4E">
              <w:rPr>
                <w:sz w:val="24"/>
                <w:szCs w:val="24"/>
                <w:lang w:val="en-US"/>
              </w:rPr>
              <w:t xml:space="preserve">testing maps </w:t>
            </w:r>
          </w:p>
        </w:tc>
        <w:tc>
          <w:tcPr>
            <w:tcW w:w="5136" w:type="dxa"/>
          </w:tcPr>
          <w:p w14:paraId="52466418" w14:textId="0A224CEC" w:rsidR="000067E5" w:rsidRDefault="0068537F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0067E5" w14:paraId="783CCE74" w14:textId="77777777" w:rsidTr="00192547">
        <w:trPr>
          <w:trHeight w:val="238"/>
        </w:trPr>
        <w:tc>
          <w:tcPr>
            <w:tcW w:w="5136" w:type="dxa"/>
          </w:tcPr>
          <w:p w14:paraId="0DCFB13F" w14:textId="40163726" w:rsidR="000067E5" w:rsidRPr="001A0E4E" w:rsidRDefault="0068537F" w:rsidP="00196DA7">
            <w:pPr>
              <w:spacing w:after="120"/>
              <w:rPr>
                <w:sz w:val="24"/>
                <w:szCs w:val="24"/>
                <w:lang w:val="en-US"/>
              </w:rPr>
            </w:pPr>
            <w:r w:rsidRPr="001A0E4E">
              <w:rPr>
                <w:sz w:val="24"/>
                <w:szCs w:val="24"/>
                <w:lang w:val="en-US"/>
              </w:rPr>
              <w:t>Understand function behind the method</w:t>
            </w:r>
          </w:p>
        </w:tc>
        <w:tc>
          <w:tcPr>
            <w:tcW w:w="5136" w:type="dxa"/>
          </w:tcPr>
          <w:p w14:paraId="73CF715C" w14:textId="66DF6CB0" w:rsidR="000067E5" w:rsidRDefault="0068537F" w:rsidP="0068537F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0067E5" w14:paraId="11FBFA47" w14:textId="77777777" w:rsidTr="00192547">
        <w:trPr>
          <w:trHeight w:val="369"/>
        </w:trPr>
        <w:tc>
          <w:tcPr>
            <w:tcW w:w="5136" w:type="dxa"/>
          </w:tcPr>
          <w:p w14:paraId="4FC9380B" w14:textId="6689E8B7" w:rsidR="000067E5" w:rsidRPr="001A0E4E" w:rsidRDefault="00192547" w:rsidP="00196DA7">
            <w:pPr>
              <w:spacing w:after="120"/>
              <w:rPr>
                <w:sz w:val="24"/>
                <w:szCs w:val="24"/>
                <w:lang w:val="en-US" w:eastAsia="zh-CN"/>
              </w:rPr>
            </w:pPr>
            <w:r w:rsidRPr="001A0E4E">
              <w:rPr>
                <w:sz w:val="24"/>
                <w:szCs w:val="24"/>
                <w:lang w:val="en-US" w:eastAsia="zh-CN"/>
              </w:rPr>
              <w:t xml:space="preserve">Learn how to use </w:t>
            </w:r>
            <w:proofErr w:type="spellStart"/>
            <w:r w:rsidRPr="001A0E4E">
              <w:rPr>
                <w:sz w:val="24"/>
                <w:szCs w:val="24"/>
                <w:lang w:val="en-US" w:eastAsia="zh-CN"/>
              </w:rPr>
              <w:t>github</w:t>
            </w:r>
            <w:proofErr w:type="spellEnd"/>
            <w:r w:rsidRPr="001A0E4E">
              <w:rPr>
                <w:sz w:val="24"/>
                <w:szCs w:val="24"/>
                <w:lang w:val="en-US" w:eastAsia="zh-CN"/>
              </w:rPr>
              <w:t xml:space="preserve"> properly</w:t>
            </w:r>
          </w:p>
        </w:tc>
        <w:tc>
          <w:tcPr>
            <w:tcW w:w="5136" w:type="dxa"/>
          </w:tcPr>
          <w:p w14:paraId="7577DA3B" w14:textId="53B198CF" w:rsidR="000067E5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192547" w14:paraId="544E2E28" w14:textId="77777777" w:rsidTr="00192547">
        <w:trPr>
          <w:trHeight w:val="356"/>
        </w:trPr>
        <w:tc>
          <w:tcPr>
            <w:tcW w:w="5136" w:type="dxa"/>
          </w:tcPr>
          <w:p w14:paraId="49094803" w14:textId="77777777" w:rsidR="00192547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041C7F59" w14:textId="2EA6EE73" w:rsidR="00192547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</w:t>
            </w:r>
          </w:p>
        </w:tc>
      </w:tr>
    </w:tbl>
    <w:p w14:paraId="28F7CB95" w14:textId="5C23D5E1" w:rsidR="002D62FA" w:rsidRDefault="002D62FA" w:rsidP="00E04DDA">
      <w:pPr>
        <w:spacing w:after="0"/>
        <w:rPr>
          <w:lang w:val="en-US"/>
        </w:rPr>
      </w:pPr>
    </w:p>
    <w:p w14:paraId="65E81B94" w14:textId="6AD7D097" w:rsidR="0083150C" w:rsidRPr="00D775E1" w:rsidRDefault="00D775E1" w:rsidP="0083150C">
      <w:pPr>
        <w:spacing w:after="120"/>
        <w:rPr>
          <w:sz w:val="24"/>
          <w:szCs w:val="24"/>
          <w:lang/>
        </w:rPr>
      </w:pPr>
      <w:r>
        <w:rPr>
          <w:b/>
          <w:bCs/>
          <w:sz w:val="24"/>
          <w:szCs w:val="24"/>
          <w:lang/>
        </w:rPr>
        <w:t>Jean Jansse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3150C" w14:paraId="1E36D76B" w14:textId="77777777" w:rsidTr="00484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476F0C2" w14:textId="77777777" w:rsidR="0083150C" w:rsidRDefault="0083150C" w:rsidP="004849A7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1FEFCD9" w14:textId="77777777" w:rsidR="0083150C" w:rsidRDefault="0083150C" w:rsidP="00484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D775E1" w14:paraId="4C042A2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DE8E975" w14:textId="6CEED7A1" w:rsidR="00D775E1" w:rsidRPr="00D775E1" w:rsidRDefault="00D775E1" w:rsidP="004849A7">
            <w:pPr>
              <w:rPr>
                <w:b w:val="0"/>
                <w:bCs w:val="0"/>
                <w:lang/>
              </w:rPr>
            </w:pPr>
            <w:r>
              <w:rPr>
                <w:lang/>
              </w:rPr>
              <w:t>Game engine</w:t>
            </w:r>
          </w:p>
        </w:tc>
        <w:tc>
          <w:tcPr>
            <w:tcW w:w="4531" w:type="dxa"/>
          </w:tcPr>
          <w:p w14:paraId="5B50F642" w14:textId="77777777" w:rsidR="00D775E1" w:rsidRPr="00E456DD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75E1" w14:paraId="3EF11CA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2FE569" w14:textId="26BBF16A" w:rsidR="00D775E1" w:rsidRPr="00D775E1" w:rsidRDefault="00D775E1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Made UI for when the ball hits the water</w:t>
            </w:r>
          </w:p>
        </w:tc>
        <w:tc>
          <w:tcPr>
            <w:tcW w:w="4531" w:type="dxa"/>
          </w:tcPr>
          <w:p w14:paraId="4380CACE" w14:textId="132936C5" w:rsidR="00D775E1" w:rsidRPr="00D775E1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3</w:t>
            </w:r>
          </w:p>
        </w:tc>
      </w:tr>
      <w:tr w:rsidR="00D775E1" w14:paraId="051D7F29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A4CF80" w14:textId="77777777" w:rsidR="00D775E1" w:rsidRDefault="00D775E1" w:rsidP="004849A7">
            <w:pPr>
              <w:rPr>
                <w:lang/>
              </w:rPr>
            </w:pPr>
          </w:p>
        </w:tc>
        <w:tc>
          <w:tcPr>
            <w:tcW w:w="4531" w:type="dxa"/>
          </w:tcPr>
          <w:p w14:paraId="53B941C8" w14:textId="77777777" w:rsidR="00D775E1" w:rsidRPr="00E456DD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27D4AE0A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2D4FE0" w14:textId="4C87A5C2" w:rsidR="0083150C" w:rsidRP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lang/>
              </w:rPr>
              <w:t>Report</w:t>
            </w:r>
          </w:p>
        </w:tc>
        <w:tc>
          <w:tcPr>
            <w:tcW w:w="4531" w:type="dxa"/>
          </w:tcPr>
          <w:p w14:paraId="635DFD8B" w14:textId="77777777" w:rsidR="0083150C" w:rsidRPr="00E456DD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:rsidRPr="00E456DD" w14:paraId="07E79C32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2CBF3D3" w14:textId="3EF01C75" w:rsidR="0083150C" w:rsidRP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Writing the abstract and introduction</w:t>
            </w:r>
          </w:p>
        </w:tc>
        <w:tc>
          <w:tcPr>
            <w:tcW w:w="4531" w:type="dxa"/>
          </w:tcPr>
          <w:p w14:paraId="4555CEB4" w14:textId="2FD395F8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3</w:t>
            </w:r>
          </w:p>
        </w:tc>
      </w:tr>
      <w:tr w:rsidR="0083150C" w:rsidRPr="00E456DD" w14:paraId="4B84C02F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BF158D5" w14:textId="4539B301" w:rsid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Writing the methodology, part of text about physics engine</w:t>
            </w:r>
          </w:p>
        </w:tc>
        <w:tc>
          <w:tcPr>
            <w:tcW w:w="4531" w:type="dxa"/>
          </w:tcPr>
          <w:p w14:paraId="74E9E1B5" w14:textId="5195081A" w:rsid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3</w:t>
            </w:r>
          </w:p>
        </w:tc>
      </w:tr>
      <w:tr w:rsidR="0083150C" w:rsidRPr="00224CF1" w14:paraId="7281C40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19D2AA" w14:textId="1C939F7E" w:rsidR="0083150C" w:rsidRPr="0083150C" w:rsidRDefault="0083150C" w:rsidP="004849A7">
            <w:pPr>
              <w:rPr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ur code</w:t>
            </w:r>
          </w:p>
        </w:tc>
        <w:tc>
          <w:tcPr>
            <w:tcW w:w="4531" w:type="dxa"/>
          </w:tcPr>
          <w:p w14:paraId="1AB37AFC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83150C" w:rsidRPr="00224CF1" w14:paraId="7B1EEBBF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C0F306" w14:textId="3CAA1311" w:rsidR="0083150C" w:rsidRPr="0083150C" w:rsidRDefault="0083150C" w:rsidP="004849A7">
            <w:pPr>
              <w:rPr>
                <w:lang/>
              </w:rPr>
            </w:pPr>
            <w:r>
              <w:rPr>
                <w:b w:val="0"/>
                <w:bCs w:val="0"/>
                <w:lang/>
              </w:rPr>
              <w:lastRenderedPageBreak/>
              <w:t>Proof-reading and rewriting parts of other members</w:t>
            </w:r>
          </w:p>
        </w:tc>
        <w:tc>
          <w:tcPr>
            <w:tcW w:w="4531" w:type="dxa"/>
          </w:tcPr>
          <w:p w14:paraId="2C37FE2E" w14:textId="606A52FA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2</w:t>
            </w:r>
          </w:p>
        </w:tc>
      </w:tr>
      <w:tr w:rsidR="0083150C" w:rsidRPr="00224CF1" w14:paraId="7559AB0C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531D865" w14:textId="5E6B941B" w:rsid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cohesion and presentable report and presentation that looks like a finished and polished piece of work</w:t>
            </w:r>
          </w:p>
        </w:tc>
        <w:tc>
          <w:tcPr>
            <w:tcW w:w="4531" w:type="dxa"/>
          </w:tcPr>
          <w:p w14:paraId="74477B7F" w14:textId="601DCAD7" w:rsid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  <w:tr w:rsidR="00D775E1" w:rsidRPr="00224CF1" w14:paraId="1B217EBC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110E40" w14:textId="77777777" w:rsidR="00D775E1" w:rsidRDefault="00D775E1" w:rsidP="004849A7">
            <w:pPr>
              <w:rPr>
                <w:b w:val="0"/>
                <w:bCs w:val="0"/>
                <w:lang/>
              </w:rPr>
            </w:pPr>
          </w:p>
        </w:tc>
        <w:tc>
          <w:tcPr>
            <w:tcW w:w="4531" w:type="dxa"/>
          </w:tcPr>
          <w:p w14:paraId="155C9088" w14:textId="77777777" w:rsidR="00D775E1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</w:p>
        </w:tc>
      </w:tr>
      <w:tr w:rsidR="0083150C" w14:paraId="08E6CECF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3F5C18" w14:textId="77777777" w:rsidR="0083150C" w:rsidRPr="00AD6A31" w:rsidRDefault="0083150C" w:rsidP="004849A7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15BCD93E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07D5CF4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987FEB" w14:textId="107ABB36" w:rsidR="0083150C" w:rsidRP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general blueprint for the presentation together with Aaron</w:t>
            </w:r>
          </w:p>
        </w:tc>
        <w:tc>
          <w:tcPr>
            <w:tcW w:w="4531" w:type="dxa"/>
          </w:tcPr>
          <w:p w14:paraId="0A700E00" w14:textId="19F81336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2</w:t>
            </w:r>
          </w:p>
        </w:tc>
      </w:tr>
      <w:tr w:rsidR="0083150C" w14:paraId="0D06A10E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48EA8B6" w14:textId="77777777" w:rsidR="0083150C" w:rsidRPr="005876C4" w:rsidRDefault="0083150C" w:rsidP="004849A7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FEB32BF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1F9AB55B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BB3AE3" w14:textId="044949C0" w:rsidR="0083150C" w:rsidRP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lang/>
              </w:rPr>
              <w:t>Experiments</w:t>
            </w:r>
          </w:p>
        </w:tc>
        <w:tc>
          <w:tcPr>
            <w:tcW w:w="4531" w:type="dxa"/>
          </w:tcPr>
          <w:p w14:paraId="00CEFBB3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5581318E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F8DC31" w14:textId="046FEC8F" w:rsidR="0083150C" w:rsidRP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Execution of the experiments with regards to the solvers</w:t>
            </w:r>
          </w:p>
        </w:tc>
        <w:tc>
          <w:tcPr>
            <w:tcW w:w="4531" w:type="dxa"/>
          </w:tcPr>
          <w:p w14:paraId="6424092F" w14:textId="54D2E212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5</w:t>
            </w:r>
          </w:p>
        </w:tc>
      </w:tr>
      <w:tr w:rsidR="0083150C" w14:paraId="20824319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B7D1DA" w14:textId="77777777" w:rsidR="0083150C" w:rsidRDefault="0083150C" w:rsidP="004849A7">
            <w:pPr>
              <w:rPr>
                <w:lang/>
              </w:rPr>
            </w:pPr>
          </w:p>
        </w:tc>
        <w:tc>
          <w:tcPr>
            <w:tcW w:w="4531" w:type="dxa"/>
          </w:tcPr>
          <w:p w14:paraId="2CFA7C60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27FCA5DB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25D5D7E" w14:textId="77777777" w:rsidR="0083150C" w:rsidRPr="00AD6A31" w:rsidRDefault="0083150C" w:rsidP="004849A7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62D88895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69E0546E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273815A" w14:textId="77777777" w:rsidR="0083150C" w:rsidRPr="005876C4" w:rsidRDefault="0083150C" w:rsidP="004849A7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4436156A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83150C" w14:paraId="445E4E36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E13E064" w14:textId="7A9A3FBF" w:rsidR="0083150C" w:rsidRPr="0083150C" w:rsidRDefault="0083150C" w:rsidP="004849A7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Processing minutes</w:t>
            </w:r>
          </w:p>
        </w:tc>
        <w:tc>
          <w:tcPr>
            <w:tcW w:w="4531" w:type="dxa"/>
          </w:tcPr>
          <w:p w14:paraId="3B9453C4" w14:textId="69E7921B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1</w:t>
            </w:r>
          </w:p>
        </w:tc>
      </w:tr>
      <w:tr w:rsidR="0083150C" w14:paraId="3FF5FE25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E912443" w14:textId="77777777" w:rsidR="0083150C" w:rsidRDefault="0083150C" w:rsidP="004849A7">
            <w:pPr>
              <w:rPr>
                <w:b w:val="0"/>
                <w:bCs w:val="0"/>
                <w:lang/>
              </w:rPr>
            </w:pPr>
          </w:p>
        </w:tc>
        <w:tc>
          <w:tcPr>
            <w:tcW w:w="4531" w:type="dxa"/>
          </w:tcPr>
          <w:p w14:paraId="21291421" w14:textId="77777777" w:rsid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</w:p>
        </w:tc>
      </w:tr>
      <w:tr w:rsidR="0083150C" w14:paraId="032C23A3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0EB3672" w14:textId="55C914FF" w:rsidR="0083150C" w:rsidRPr="0083150C" w:rsidRDefault="0083150C" w:rsidP="004849A7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0A94A289" w14:textId="14549206" w:rsidR="0083150C" w:rsidRPr="00D775E1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</w:tbl>
    <w:p w14:paraId="2C405418" w14:textId="7E9643DD" w:rsidR="0083150C" w:rsidRPr="00D775E1" w:rsidRDefault="0083150C" w:rsidP="0083150C">
      <w:pPr>
        <w:spacing w:before="120" w:after="0"/>
        <w:rPr>
          <w:lang/>
        </w:rPr>
      </w:pPr>
      <w:r>
        <w:rPr>
          <w:lang w:val="en-US"/>
        </w:rPr>
        <w:t xml:space="preserve">Total: </w:t>
      </w:r>
      <w:r w:rsidR="00D775E1">
        <w:rPr>
          <w:lang/>
        </w:rPr>
        <w:t>39 hours</w:t>
      </w:r>
    </w:p>
    <w:p w14:paraId="65D10A8D" w14:textId="78B372CE" w:rsidR="0083150C" w:rsidRPr="0083150C" w:rsidRDefault="0083150C" w:rsidP="00E04DDA">
      <w:pPr>
        <w:spacing w:after="0"/>
        <w:rPr>
          <w:b/>
          <w:bCs/>
          <w:lang/>
        </w:rPr>
      </w:pPr>
    </w:p>
    <w:sectPr w:rsidR="0083150C" w:rsidRPr="008315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0494B5" w14:textId="77777777" w:rsidR="00C77548" w:rsidRDefault="00C77548" w:rsidP="002D62FA">
      <w:pPr>
        <w:spacing w:after="0" w:line="240" w:lineRule="auto"/>
      </w:pPr>
      <w:r>
        <w:separator/>
      </w:r>
    </w:p>
  </w:endnote>
  <w:endnote w:type="continuationSeparator" w:id="0">
    <w:p w14:paraId="7CCC97D1" w14:textId="77777777" w:rsidR="00C77548" w:rsidRDefault="00C77548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BF4BC9" w14:textId="77777777" w:rsidR="00C77548" w:rsidRDefault="00C77548" w:rsidP="002D62FA">
      <w:pPr>
        <w:spacing w:after="0" w:line="240" w:lineRule="auto"/>
      </w:pPr>
      <w:r>
        <w:separator/>
      </w:r>
    </w:p>
  </w:footnote>
  <w:footnote w:type="continuationSeparator" w:id="0">
    <w:p w14:paraId="768157BB" w14:textId="77777777" w:rsidR="00C77548" w:rsidRDefault="00C77548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qgUA+DAToCwAAAA="/>
  </w:docVars>
  <w:rsids>
    <w:rsidRoot w:val="00307742"/>
    <w:rsid w:val="00003860"/>
    <w:rsid w:val="000067E5"/>
    <w:rsid w:val="00012F98"/>
    <w:rsid w:val="000331B9"/>
    <w:rsid w:val="000957DF"/>
    <w:rsid w:val="000F25D0"/>
    <w:rsid w:val="00181806"/>
    <w:rsid w:val="00192547"/>
    <w:rsid w:val="001A0E4E"/>
    <w:rsid w:val="001E1D4C"/>
    <w:rsid w:val="00224CF1"/>
    <w:rsid w:val="002679E9"/>
    <w:rsid w:val="00291F33"/>
    <w:rsid w:val="002B7746"/>
    <w:rsid w:val="002D62FA"/>
    <w:rsid w:val="00307742"/>
    <w:rsid w:val="00316AE6"/>
    <w:rsid w:val="00366A72"/>
    <w:rsid w:val="003779C4"/>
    <w:rsid w:val="003C2B8A"/>
    <w:rsid w:val="004018A6"/>
    <w:rsid w:val="00457DD6"/>
    <w:rsid w:val="00480C06"/>
    <w:rsid w:val="00496EAF"/>
    <w:rsid w:val="004B02A6"/>
    <w:rsid w:val="004C0EB8"/>
    <w:rsid w:val="004E6CBE"/>
    <w:rsid w:val="004F1ED0"/>
    <w:rsid w:val="005876C4"/>
    <w:rsid w:val="005B0767"/>
    <w:rsid w:val="006065D6"/>
    <w:rsid w:val="0068537F"/>
    <w:rsid w:val="006D41A3"/>
    <w:rsid w:val="007643D1"/>
    <w:rsid w:val="007D571C"/>
    <w:rsid w:val="007E1858"/>
    <w:rsid w:val="008002B2"/>
    <w:rsid w:val="0083150C"/>
    <w:rsid w:val="00877C64"/>
    <w:rsid w:val="008C0848"/>
    <w:rsid w:val="0090095E"/>
    <w:rsid w:val="00933DB6"/>
    <w:rsid w:val="00A80D01"/>
    <w:rsid w:val="00AD6A31"/>
    <w:rsid w:val="00AF3E15"/>
    <w:rsid w:val="00BE465D"/>
    <w:rsid w:val="00C00899"/>
    <w:rsid w:val="00C77548"/>
    <w:rsid w:val="00C932D7"/>
    <w:rsid w:val="00CE5C0D"/>
    <w:rsid w:val="00D147E3"/>
    <w:rsid w:val="00D357EB"/>
    <w:rsid w:val="00D47EC1"/>
    <w:rsid w:val="00D775E1"/>
    <w:rsid w:val="00DF20DB"/>
    <w:rsid w:val="00E00651"/>
    <w:rsid w:val="00E04DDA"/>
    <w:rsid w:val="00E06AD3"/>
    <w:rsid w:val="00E31EB0"/>
    <w:rsid w:val="00E456DD"/>
    <w:rsid w:val="00E53C8E"/>
    <w:rsid w:val="00E676C3"/>
    <w:rsid w:val="00EB6B93"/>
    <w:rsid w:val="00F0124D"/>
    <w:rsid w:val="00F41541"/>
    <w:rsid w:val="00FB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50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F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2</TotalTime>
  <Pages>1</Pages>
  <Words>527</Words>
  <Characters>290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René Steeman</cp:lastModifiedBy>
  <cp:revision>30</cp:revision>
  <cp:lastPrinted>2020-06-24T12:44:00Z</cp:lastPrinted>
  <dcterms:created xsi:type="dcterms:W3CDTF">2020-05-10T06:42:00Z</dcterms:created>
  <dcterms:modified xsi:type="dcterms:W3CDTF">2020-06-24T12:47:00Z</dcterms:modified>
</cp:coreProperties>
</file>